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34911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akub Wajler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Lena Skrzydle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